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p>
    <w:bookmarkStart w:id="20" w:name="X0055ea706b5c2485c50104f3bcb88b020906cd4"/>
    <w:p>
      <w:pPr>
        <w:pStyle w:val="Heading1"/>
      </w:pPr>
      <w:r>
        <w:t xml:space="preserve">Cover Letter for Dentist Position in New York City, United States</w:t>
      </w:r>
    </w:p>
    <w:p>
      <w:pPr>
        <w:pStyle w:val="FirstParagraph"/>
      </w:pPr>
      <w:r>
        <w:t xml:space="preserve">Dear [Hiring Manager's Name],</w:t>
      </w:r>
    </w:p>
    <w:p>
      <w:pPr>
        <w:pStyle w:val="BodyText"/>
      </w:pPr>
      <w:r>
        <w:t xml:space="preserve">I am writing to express my strong interest in the Dentist position at [Clinic/Healthcare Facility Name] in New York City, United States. As a highly motivated and experienced dental professional with a passion for delivering exceptional patient care, I am eager to contribute my skills and expertise to a dynamic practice that values innovation, compassion, and excellence—qualities that align perfectly with the vibrant healthcare landscape of New York City.</w:t>
      </w:r>
    </w:p>
    <w:p>
      <w:pPr>
        <w:pStyle w:val="BodyText"/>
      </w:pPr>
      <w:r>
        <w:t xml:space="preserve">With [X years] of experience in general dentistry and a commitment to staying at the forefront of dental advancements, I have developed a comprehensive understanding of both clinical and interpersonal aspects of patient care. My career has been shaped by the unique challenges and opportunities presented by urban environments, particularly in a city as diverse and fast-paced as New York City. Here, where patients come from all walks of life and require personalized attention, I have honed my ability to provide high-quality dental services that cater to a wide range of needs. Whether it is preventive care, restorative procedures, or cosmetic dentistry, I approach every case with the same dedication and precision that define the standards of excellence in the United States.</w:t>
      </w:r>
    </w:p>
    <w:p>
      <w:pPr>
        <w:pStyle w:val="BodyText"/>
      </w:pPr>
      <w:r>
        <w:t xml:space="preserve">Having practiced in [Previous Location or Practice Name], I have consistently prioritized patient-centered care, ensuring that each individual feels heard, respected, and supported throughout their treatment journey. In New York City, where cultural diversity is a defining characteristic of the population, this approach is especially critical. I am fluent in [any languages relevant to NYC demographics] and have experience working with patients from varied backgrounds, which has strengthened my ability to communicate effectively and build trust in a multicultural setting. This adaptability is essential for thriving in the United States' healthcare system, where patient diversity requires tailored solutions.</w:t>
      </w:r>
    </w:p>
    <w:p>
      <w:pPr>
        <w:pStyle w:val="BodyText"/>
      </w:pPr>
      <w:r>
        <w:t xml:space="preserve">My professional background includes a strong foundation in [specific areas of expertise, e.g., pediatric dentistry, implantology, orthodontics], which I have further refined through continuous education and certification programs. In the United States, where dental technology and research are constantly evolving, I have made it a priority to stay updated on the latest advancements. For instance, I have completed training in digital imaging systems and laser dentistry—tools that enhance diagnostic accuracy and improve patient outcomes. These skills align with the innovative spirit of New York City, a hub for medical breakthroughs and cutting-edge practices.</w:t>
      </w:r>
    </w:p>
    <w:p>
      <w:pPr>
        <w:pStyle w:val="BodyText"/>
      </w:pPr>
      <w:r>
        <w:t xml:space="preserve">What draws me to [Clinic/Healthcare Facility Name] is its reputation as a leader in dental care within the United States. The opportunity to join a team that shares my commitment to excellence and community health is both exciting and meaningful. New York City, with its bustling streets and iconic landmarks, also represents a place where healthcare professionals can make a tangible difference in people’s lives. Whether it is through providing accessible care to underserved communities or collaborating on public health initiatives, I am eager to contribute to the mission of [Clinic/Healthcare Facility Name] and the broader dental community in the United States.</w:t>
      </w:r>
    </w:p>
    <w:p>
      <w:pPr>
        <w:pStyle w:val="BodyText"/>
      </w:pPr>
      <w:r>
        <w:t xml:space="preserve">One of my core values as a dentist is the belief that oral health is intrinsically linked to overall well-being. In New York City, where lifestyle factors such as diet, stress, and environmental exposures can impact dental health, this philosophy is particularly relevant. I have worked closely with patients to develop customized treatment plans that address both immediate concerns and long-term goals. For example, I recently spearheaded a community outreach program focused on preventive care for low-income families in [specific NYC neighborhood], which not only improved access to services but also fostered a deeper connection between the clinic and the local population.</w:t>
      </w:r>
    </w:p>
    <w:p>
      <w:pPr>
        <w:pStyle w:val="BodyText"/>
      </w:pPr>
      <w:r>
        <w:t xml:space="preserve">As you consider candidates for this position, I want to highlight my ability to thrive in high-pressure environments while maintaining a patient-first mindset. New York City is known for its fast pace and demanding expectations, but these challenges have only strengthened my resolve to deliver consistent, high-quality care. My experience managing multiple patients daily without compromising attention to detail has prepared me to excel in a bustling urban practice. Additionally, I am proficient in electronic health records (EHR) systems and practice management software—tools that are essential for streamlining operations and ensuring efficiency, especially in a city where time is of the essence.</w:t>
      </w:r>
    </w:p>
    <w:p>
      <w:pPr>
        <w:pStyle w:val="BodyText"/>
      </w:pPr>
      <w:r>
        <w:t xml:space="preserve">What sets me apart as a dentist is my unwavering dedication to lifelong learning. In the United States, where dental education and professional development are highly valued, I have actively pursued opportunities to expand my knowledge. I am a member of [relevant professional organizations, e.g., American Dental Association] and regularly attend conferences and workshops to stay informed about industry trends. This commitment not only benefits my patients but also strengthens the practice’s ability to offer the latest treatments and technologies.</w:t>
      </w:r>
    </w:p>
    <w:p>
      <w:pPr>
        <w:pStyle w:val="BodyText"/>
      </w:pPr>
      <w:r>
        <w:t xml:space="preserve">In closing, I am confident that my experience, skills, and passion for dentistry make me a strong candidate for this role in New York City. I am particularly drawn to the opportunity to work within a practice that values both clinical excellence and community impact—a balance that is central to the healthcare ethos of the United States. I would welcome the chance to discuss how my background aligns with [Clinic/Healthcare Facility Name]’s goals and how I can contribute to its continued success in serving patients across New York City.</w:t>
      </w:r>
    </w:p>
    <w:p>
      <w:pPr>
        <w:pStyle w:val="BodyText"/>
      </w:pPr>
      <w:r>
        <w:t xml:space="preserve">Thank you for considering my application. I look forward to the possibility of contributing to your team and making a positive difference in the lives of your patient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dc:title>
  <dc:creator/>
  <dc:language>en</dc:language>
  <cp:keywords/>
  <dcterms:created xsi:type="dcterms:W3CDTF">2026-07-24T20:37:06Z</dcterms:created>
  <dcterms:modified xsi:type="dcterms:W3CDTF">2026-07-24T20:37:06Z</dcterms:modified>
</cp:coreProperties>
</file>

<file path=docProps/custom.xml><?xml version="1.0" encoding="utf-8"?>
<Properties xmlns="http://schemas.openxmlformats.org/officeDocument/2006/custom-properties" xmlns:vt="http://schemas.openxmlformats.org/officeDocument/2006/docPropsVTypes"/>
</file>